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1284E" w14:textId="6B930A60" w:rsidR="00854D8C" w:rsidRDefault="00A63E9D">
      <w:bookmarkStart w:id="0" w:name="_GoBack"/>
      <w:bookmarkEnd w:id="0"/>
      <w:r>
        <w:t>Specificity of MeJA spraying and condition of the tea gard</w:t>
      </w:r>
      <w:r w:rsidR="000D589B">
        <w:t>e</w:t>
      </w:r>
      <w:r>
        <w:t>n.</w:t>
      </w:r>
    </w:p>
    <w:p w14:paraId="7EB529BE" w14:textId="7F4BCB90" w:rsidR="00A63E9D" w:rsidRDefault="00A63E9D">
      <w:r>
        <w:t>Weather condition: 16</w:t>
      </w:r>
      <w:r w:rsidRPr="00A63E9D">
        <w:rPr>
          <w:rFonts w:hint="eastAsia"/>
        </w:rPr>
        <w:t>℃</w:t>
      </w:r>
      <w:r>
        <w:rPr>
          <w:rFonts w:hint="eastAsia"/>
        </w:rPr>
        <w:t>~</w:t>
      </w:r>
      <w:r>
        <w:t>20</w:t>
      </w:r>
      <w:r w:rsidRPr="00A63E9D">
        <w:rPr>
          <w:rFonts w:hint="eastAsia"/>
        </w:rPr>
        <w:t>℃</w:t>
      </w:r>
      <w:r>
        <w:rPr>
          <w:rFonts w:hint="eastAsia"/>
        </w:rPr>
        <w:t>,</w:t>
      </w:r>
      <w:r>
        <w:t xml:space="preserve"> no wind, cloudy.</w:t>
      </w:r>
    </w:p>
    <w:p w14:paraId="19CD5278" w14:textId="24CDC367" w:rsidR="00A63E9D" w:rsidRDefault="00A63E9D">
      <w:r>
        <w:t>Spraying time: 17:00</w:t>
      </w:r>
    </w:p>
    <w:p w14:paraId="04CE1EEA" w14:textId="07795DF1" w:rsidR="00A63E9D" w:rsidRDefault="00A63E9D">
      <w:r>
        <w:t>MeJA solution: preparing every 2 L 0.25% MeJA solution, then spraying on the surface of the tea plants till the forming of water drops. When the solution was finished, another 2L was prepared till the entire 2 hectare</w:t>
      </w:r>
      <w:r w:rsidR="000D589B">
        <w:t>s</w:t>
      </w:r>
      <w:r>
        <w:t xml:space="preserve"> was sprayed with MeJA solution.</w:t>
      </w:r>
    </w:p>
    <w:p w14:paraId="5615AE42" w14:textId="18CAED4D" w:rsidR="00D9481C" w:rsidRDefault="00D9481C"/>
    <w:p w14:paraId="3BFE55D9" w14:textId="0CCF6F14" w:rsidR="00D9481C" w:rsidRDefault="00D9481C"/>
    <w:p w14:paraId="0CE519FA" w14:textId="4C2238C7" w:rsidR="00D9481C" w:rsidRDefault="00D9481C"/>
    <w:p w14:paraId="02F3050C" w14:textId="30036E8E" w:rsidR="00D9481C" w:rsidRDefault="00D9481C" w:rsidP="00D9481C"/>
    <w:sectPr w:rsidR="00D948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D3EE3" w14:textId="77777777" w:rsidR="00465068" w:rsidRDefault="00465068" w:rsidP="00A63E9D">
      <w:pPr>
        <w:spacing w:after="0" w:line="240" w:lineRule="auto"/>
      </w:pPr>
      <w:r>
        <w:separator/>
      </w:r>
    </w:p>
  </w:endnote>
  <w:endnote w:type="continuationSeparator" w:id="0">
    <w:p w14:paraId="5825377C" w14:textId="77777777" w:rsidR="00465068" w:rsidRDefault="00465068" w:rsidP="00A63E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8F3F1" w14:textId="77777777" w:rsidR="00465068" w:rsidRDefault="00465068" w:rsidP="00A63E9D">
      <w:pPr>
        <w:spacing w:after="0" w:line="240" w:lineRule="auto"/>
      </w:pPr>
      <w:r>
        <w:separator/>
      </w:r>
    </w:p>
  </w:footnote>
  <w:footnote w:type="continuationSeparator" w:id="0">
    <w:p w14:paraId="3536086B" w14:textId="77777777" w:rsidR="00465068" w:rsidRDefault="00465068" w:rsidP="00A63E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NzIwNDMwNTCzNLFU0lEKTi0uzszPAykwrAUAEnp/iywAAAA="/>
  </w:docVars>
  <w:rsids>
    <w:rsidRoot w:val="00B337CA"/>
    <w:rsid w:val="000C1857"/>
    <w:rsid w:val="000D589B"/>
    <w:rsid w:val="00142257"/>
    <w:rsid w:val="00465068"/>
    <w:rsid w:val="004F2B29"/>
    <w:rsid w:val="00854D8C"/>
    <w:rsid w:val="0095594E"/>
    <w:rsid w:val="009875BE"/>
    <w:rsid w:val="00A63E9D"/>
    <w:rsid w:val="00B337CA"/>
    <w:rsid w:val="00B36B0D"/>
    <w:rsid w:val="00BC362D"/>
    <w:rsid w:val="00D94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6E56B5"/>
  <w15:chartTrackingRefBased/>
  <w15:docId w15:val="{A4CB13A0-A211-47FD-A1E9-FB5128B2C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3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E9D"/>
  </w:style>
  <w:style w:type="paragraph" w:styleId="Footer">
    <w:name w:val="footer"/>
    <w:basedOn w:val="Normal"/>
    <w:link w:val="FooterChar"/>
    <w:uiPriority w:val="99"/>
    <w:unhideWhenUsed/>
    <w:rsid w:val="00A63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施江</dc:creator>
  <cp:keywords/>
  <dc:description/>
  <cp:lastModifiedBy>Giorgia Aprile</cp:lastModifiedBy>
  <cp:revision>2</cp:revision>
  <dcterms:created xsi:type="dcterms:W3CDTF">2019-06-07T15:44:00Z</dcterms:created>
  <dcterms:modified xsi:type="dcterms:W3CDTF">2019-06-07T15:44:00Z</dcterms:modified>
</cp:coreProperties>
</file>